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ire Sheld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ir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ld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 Briarwood Dr Gilberts 601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lairesheld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080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